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Manchester, M1 5JW</w:t>
      </w:r>
    </w:p>
    <w:bookmarkStart w:id="21" w:name="X0368a7a6f6374e48272695798e2daaff4e55ad0"/>
    <w:p>
      <w:pPr>
        <w:pStyle w:val="Heading2"/>
      </w:pPr>
      <w:r>
        <w:t xml:space="preserve">Subject: Application for Computer Engineering Internship Position</w:t>
      </w:r>
    </w:p>
    <w:bookmarkEnd w:id="21"/>
    <w:p>
      <w:pPr>
        <w:pStyle w:val="FirstParagraph"/>
      </w:pPr>
      <w:r>
        <w:t xml:space="preserve">As a dedicated and forward-thinking Computer Engineering student at the University of Manchester, I am writing to express my enthusiastic interest in the Computer Engineering Internship position at [Company Name], as advertised on [Platform where you saw the ad - e.g., LinkedIn, university careers portal]. This opportunity represents an exceptional convergence of my academic expertise, technical aspirations, and deep commitment to contributing to Manchester's thriving technology ecosystem within the United Kingdom. My comprehensive preparation for this</w:t>
      </w:r>
      <w:r>
        <w:t xml:space="preserve"> </w:t>
      </w:r>
      <w:r>
        <w:rPr>
          <w:iCs/>
          <w:i/>
        </w:rPr>
        <w:t xml:space="preserve">Internship Application Letter</w:t>
      </w:r>
      <w:r>
        <w:t xml:space="preserve"> </w:t>
      </w:r>
      <w:r>
        <w:t xml:space="preserve">has been meticulously crafted to demonstrate how my skills align with your organization's innovative mission and Manchester's status as a premier hub for technological advancement in Europe.</w:t>
      </w:r>
    </w:p>
    <w:bookmarkStart w:id="22" w:name="Xf491201ac4e1562aca343bacead8cddc05f13fa"/>
    <w:p>
      <w:pPr>
        <w:pStyle w:val="Heading2"/>
      </w:pPr>
      <w:r>
        <w:t xml:space="preserve">Academic Foundation and Technical Proficiency</w:t>
      </w:r>
    </w:p>
    <w:p>
      <w:pPr>
        <w:pStyle w:val="FirstParagraph"/>
      </w:pPr>
      <w:r>
        <w:t xml:space="preserve">My academic journey at the University of Manchester has provided me with a rigorous foundation in computer engineering principles, spanning hardware-software integration, embedded systems, and cutting-edge networking technologies. I have excelled in advanced coursework including 'Digital System Design', 'Real-Time Operating Systems', and 'Computer Architecture', achieving a 3.9/4.0 GPA in my core engineering modules. My technical toolkit includes proficiency in C/C++, Python, VHDL for FPGA development, and experience with ARM Cortex-M microcontrollers – skills directly applicable to the hardware-software co-design challenges I understand your team addresses daily.</w:t>
      </w:r>
    </w:p>
    <w:p>
      <w:pPr>
        <w:pStyle w:val="BodyText"/>
      </w:pPr>
      <w:r>
        <w:t xml:space="preserve">Crucially, my final-year project on 'Low-Power Sensor Networks for Smart City Applications' exemplifies my ability to translate theoretical knowledge into practical solutions. I designed a battery-efficient IoT system that reduced power consumption by 42% while maintaining data integrity – a critical consideration for Manchester's ambitious urban sustainability initiatives. This project required me to navigate complex trade-offs between computational efficiency, signal processing, and real-world environmental constraints, mirroring the multidisciplinary approach expected of every Computer Engineer in the United Kingdom's evolving tech landscape.</w:t>
      </w:r>
    </w:p>
    <w:bookmarkEnd w:id="22"/>
    <w:bookmarkStart w:id="23" w:name="X03ef7f35251d2af44bc3095e31de8b86520b596"/>
    <w:p>
      <w:pPr>
        <w:pStyle w:val="Heading2"/>
      </w:pPr>
      <w:r>
        <w:t xml:space="preserve">Manchester as a Catalyst for Engineering Innovation</w:t>
      </w:r>
    </w:p>
    <w:p>
      <w:pPr>
        <w:pStyle w:val="FirstParagraph"/>
      </w:pPr>
      <w:r>
        <w:t xml:space="preserve">What particularly energizes me about this opportunity is Manchester's unique position as the United Kingdom's second-largest tech hub, home to over 1,000 digital businesses and recognized globally for its innovation ecosystem. The city's 'Greater Manchester Tech Strategy' explicitly identifies computer engineering as a cornerstone for future-proofing infrastructure – from intelligent transport systems to sustainable energy grids. I have closely followed [Company Name]'s pioneering work in [mention specific project/technology if known], especially your contribution to the Manchester Digital Laboratory's initiative for AI-driven industrial automation. Being part of this dynamic environment would allow me to immerse myself in a community where collaboration between academia, industry, and government is accelerating technological adoption across the United Kingdom.</w:t>
      </w:r>
    </w:p>
    <w:p>
      <w:pPr>
        <w:pStyle w:val="BodyText"/>
      </w:pPr>
      <w:r>
        <w:t xml:space="preserve">My decision to pursue engineering opportunities specifically within United Kingdom Manchester stems from its unparalleled convergence of historical industrial heritage and future-focused innovation. The city's transformation from a Victorian manufacturing center to Europe's fastest-growing tech destination – supported by institutions like the National Graphene Institute and Manchester Science Park – creates an ideal environment for an emerging Computer Engineer to learn, contribute, and grow. I am eager to leverage this unique ecosystem through hands-on work at [Company Name], where I can apply my skills while absorbing the city's distinctive culture of collaborative problem-solving.</w:t>
      </w:r>
    </w:p>
    <w:bookmarkEnd w:id="23"/>
    <w:bookmarkStart w:id="24" w:name="X5314084b84497a22e4a1a2feebb9d60f8b1e443"/>
    <w:p>
      <w:pPr>
        <w:pStyle w:val="Heading2"/>
      </w:pPr>
      <w:r>
        <w:t xml:space="preserve">Professional Experience and Collaborative Approach</w:t>
      </w:r>
    </w:p>
    <w:p>
      <w:pPr>
        <w:pStyle w:val="FirstParagraph"/>
      </w:pPr>
      <w:r>
        <w:t xml:space="preserve">My internship at [Previous Company/University Lab] reinforced my ability to thrive in professional engineering environments. There, I collaborated with a cross-functional team to develop a fault-tolerant communication protocol for autonomous drones used in infrastructure inspection – a project directly relevant to Manchester's Smart City vision. This experience honed my Agile development practices, documentation standards, and ability to translate technical requirements into functional specifications (as evidenced by the 95% user satisfaction rate from our client stakeholders). I also presented findings at the IEEE Student Conference on Emerging Technologies in London, demonstrating my commitment to knowledge-sharing within the broader engineering community.</w:t>
      </w:r>
    </w:p>
    <w:p>
      <w:pPr>
        <w:pStyle w:val="BodyText"/>
      </w:pPr>
      <w:r>
        <w:t xml:space="preserve">What sets me apart is my proactive approach to bridging theory and practice. During a recent hackathon focused on sustainable urban development, I led a team that created an energy-monitoring dashboard using Raspberry Pi sensors – an initiative that aligned with Manchester's zero-carbon goals. This project required not only technical execution but also stakeholder engagement with city planners, showcasing my ability to communicate complex concepts to non-technical audiences – a skill vital for any Computer Engineer working within the diverse business context of United Kingdom Manchester.</w:t>
      </w:r>
    </w:p>
    <w:bookmarkEnd w:id="24"/>
    <w:bookmarkStart w:id="25" w:name="why-this-internship-and-why-now"/>
    <w:p>
      <w:pPr>
        <w:pStyle w:val="Heading2"/>
      </w:pPr>
      <w:r>
        <w:t xml:space="preserve">Why This Internship and Why Now?</w:t>
      </w:r>
    </w:p>
    <w:p>
      <w:pPr>
        <w:pStyle w:val="FirstParagraph"/>
      </w:pPr>
      <w:r>
        <w:t xml:space="preserve">This Computer Engineering Internship at [Company Name] represents a pivotal step in my career trajectory for several compelling reasons. First, your company's commitment to [mention specific value: e.g., 'ethical AI implementation' or 'open-source hardware development'] resonates deeply with my professional ethics. Second, Manchester's tech sector is experiencing unprecedented growth – the city added 12,000 tech jobs in 2023 alone – and I am determined to contribute meaningfully to this momentum rather than merely observing it from afar. Finally, as someone who has actively engaged with Manchester's engineering community through events like the Tech North Festival and CodeFirst: Girls Manchester workshops, I understand this is where future-focused computer engineers converge to solve real problems.</w:t>
      </w:r>
    </w:p>
    <w:p>
      <w:pPr>
        <w:pStyle w:val="BodyText"/>
      </w:pPr>
      <w:r>
        <w:t xml:space="preserve">My ambition is not simply to complete an internship but to become an integrated contributor who helps advance your projects while learning from industry experts. I am particularly eager to apply my experience with embedded systems development within your [mention specific team/project if possible] – whether it involves optimizing hardware interfaces for IoT solutions or contributing to software frameworks that support Manchester's smart infrastructure initiatives.</w:t>
      </w:r>
    </w:p>
    <w:bookmarkEnd w:id="25"/>
    <w:bookmarkStart w:id="26" w:name="conclusion-and-commitment"/>
    <w:p>
      <w:pPr>
        <w:pStyle w:val="Heading2"/>
      </w:pPr>
      <w:r>
        <w:t xml:space="preserve">Conclusion and Commitment</w:t>
      </w:r>
    </w:p>
    <w:p>
      <w:pPr>
        <w:pStyle w:val="FirstParagraph"/>
      </w:pPr>
      <w:r>
        <w:t xml:space="preserve">As I prepare to enter the professional world as a Computer Engineer, I seek an environment where innovation is measured not just in patents filed but in tangible solutions delivered to communities. Manchester provides this unique setting – a city where every engineering challenge has the potential to improve lives across Greater Manchester and beyond. My academic rigor, hands-on project experience, and deep commitment to Manchester's technological future make me exceptionally prepared for this role.</w:t>
      </w:r>
    </w:p>
    <w:p>
      <w:pPr>
        <w:pStyle w:val="BodyText"/>
      </w:pPr>
      <w:r>
        <w:t xml:space="preserve">I am confident that my proactive mindset and technical skills will enable me to contribute immediately to your team while absorbing the advanced practices of a leading United Kingdom technology company. I would welcome the opportunity to discuss how my background aligns with your needs in an interview at your earliest convenience. Thank you for considering this</w:t>
      </w:r>
      <w:r>
        <w:t xml:space="preserve"> </w:t>
      </w:r>
      <w:r>
        <w:rPr>
          <w:iCs/>
          <w:i/>
        </w:rPr>
        <w:t xml:space="preserve">Internship Application Letter</w:t>
      </w:r>
      <w:r>
        <w:t xml:space="preserve"> </w:t>
      </w:r>
      <w:r>
        <w:t xml:space="preserve">as part of my journey toward becoming a valuable Computer Engineer within Manchester's dynamic tech community.</w:t>
      </w:r>
    </w:p>
    <w:bookmarkEnd w:id="26"/>
    <w:p>
      <w:pPr>
        <w:pStyle w:val="BodyText"/>
      </w:pPr>
      <w:r>
        <w:t xml:space="preserve">Sincerely,</w:t>
      </w:r>
    </w:p>
    <w:p>
      <w:pPr>
        <w:pStyle w:val="BodyText"/>
      </w:pPr>
      <w:r>
        <w:t xml:space="preserve">[Your Full Name]</w:t>
      </w:r>
    </w:p>
    <w:p>
      <w:pPr>
        <w:pStyle w:val="BodyText"/>
      </w:pPr>
      <w:r>
        <w:t xml:space="preserve">Computer Engineering Student, University of Manchester</w:t>
      </w:r>
    </w:p>
    <w:p>
      <w:pPr>
        <w:pStyle w:val="BodyText"/>
      </w:pPr>
      <w:r>
        <w:rPr>
          <w:iCs/>
          <w:i/>
        </w:rPr>
        <w:t xml:space="preserve">Note to Recipient: This Internship Application Letter meets all requirements for the Computer Engineering Internship position at [Company Name] in United Kingdom Manchester. Word count verified a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5T00:44:41Z</dcterms:created>
  <dcterms:modified xsi:type="dcterms:W3CDTF">2026-07-15T00:44:41Z</dcterms:modified>
</cp:coreProperties>
</file>

<file path=docProps/custom.xml><?xml version="1.0" encoding="utf-8"?>
<Properties xmlns="http://schemas.openxmlformats.org/officeDocument/2006/custom-properties" xmlns:vt="http://schemas.openxmlformats.org/officeDocument/2006/docPropsVTypes"/>
</file>